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7B7E7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7B7E7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31EA4A71"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3125F8E2" w14:textId="36748E6F" w:rsidR="00114114" w:rsidRDefault="007B7E7F">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18C9C082" w14:textId="12D0265C" w:rsidR="00114114" w:rsidRDefault="007B7E7F">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0EEAFCDE" w14:textId="2E394526" w:rsidR="00114114" w:rsidRDefault="007B7E7F">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67F3889E" w14:textId="3F131B9F" w:rsidR="00114114" w:rsidRDefault="007B7E7F">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04CD098B" w14:textId="30E87C8A" w:rsidR="00114114" w:rsidRDefault="007B7E7F">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48F3BB70" w14:textId="7B800BA8" w:rsidR="00114114" w:rsidRDefault="007B7E7F">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496A9C64" w14:textId="55640179" w:rsidR="00114114" w:rsidRDefault="007B7E7F">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19FE86F7" w14:textId="30DBBA28" w:rsidR="00114114" w:rsidRDefault="007B7E7F">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548C7504" w14:textId="18368C0C" w:rsidR="00114114" w:rsidRDefault="007B7E7F">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2B71F8A4" w14:textId="55AB4DAF" w:rsidR="00114114" w:rsidRDefault="007B7E7F">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4E5C6B6B" w14:textId="7641F01B" w:rsidR="00114114" w:rsidRDefault="007B7E7F">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4A91B86B" w14:textId="0C3BFC09" w:rsidR="00114114" w:rsidRDefault="007B7E7F">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535CC4D3" w14:textId="6D7885D3" w:rsidR="00114114" w:rsidRDefault="007B7E7F">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28F7B855" w14:textId="3EA92459" w:rsidR="00114114" w:rsidRDefault="007B7E7F">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42675B03" w14:textId="41B6E495" w:rsidR="00114114" w:rsidRDefault="007B7E7F">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121B5C88" w14:textId="6C71834C" w:rsidR="00114114" w:rsidRDefault="007B7E7F">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3EB98A19" w14:textId="3CB7072E" w:rsidR="00114114" w:rsidRDefault="007B7E7F">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6EF3BFDD" w14:textId="61F1B3F5" w:rsidR="00114114" w:rsidRDefault="007B7E7F">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181478E0" w14:textId="3E32D75B" w:rsidR="00114114" w:rsidRDefault="007B7E7F">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46DD8F4" w14:textId="2749E1D8" w:rsidR="00114114" w:rsidRDefault="007B7E7F">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528EF97" w14:textId="719624A8" w:rsidR="00114114" w:rsidRDefault="007B7E7F">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E7C63B9" w14:textId="041BA383" w:rsidR="00114114" w:rsidRDefault="007B7E7F">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350A9151" w14:textId="028FC1AB" w:rsidR="00114114" w:rsidRDefault="007B7E7F">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7175937C" w14:textId="4B2AD5DA" w:rsidR="00114114" w:rsidRDefault="007B7E7F">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46A7EBB1" w14:textId="4B99748B" w:rsidR="00114114" w:rsidRDefault="007B7E7F">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3309B1A7" w14:textId="2A3868AC" w:rsidR="00114114" w:rsidRDefault="007B7E7F">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15F13108" w14:textId="14246A29" w:rsidR="00114114" w:rsidRDefault="007B7E7F">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0F2BFD2" w14:textId="04F6CA89" w:rsidR="00114114" w:rsidRDefault="007B7E7F">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5BB5B2CE" w14:textId="316A273C" w:rsidR="00114114" w:rsidRDefault="007B7E7F">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49968AB" w14:textId="73FF7A70" w:rsidR="00114114" w:rsidRDefault="007B7E7F">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C514E2C" w14:textId="1331DE6E" w:rsidR="00114114" w:rsidRDefault="007B7E7F">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0630D6F6" w14:textId="4E4360EB" w:rsidR="00114114" w:rsidRDefault="007B7E7F">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1" w:name="_Toc13853861"/>
      <w:r>
        <w:lastRenderedPageBreak/>
        <w:t>Introduction</w:t>
      </w:r>
      <w:bookmarkEnd w:id="1"/>
    </w:p>
    <w:p w14:paraId="536AC351" w14:textId="6141A2E6"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5A4A33">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5A4A33">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2" w:name="_Ref536369982"/>
      <w:bookmarkStart w:id="3" w:name="_Ref13851242"/>
      <w:bookmarkStart w:id="4" w:name="_Toc13853862"/>
      <w:r>
        <w:t>Function</w:t>
      </w:r>
      <w:bookmarkEnd w:id="2"/>
      <w:r w:rsidR="00BF44E1">
        <w:t>s</w:t>
      </w:r>
      <w:bookmarkEnd w:id="3"/>
      <w:bookmarkEnd w:id="4"/>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5" w:name="_Ref13850278"/>
      <w:bookmarkStart w:id="6" w:name="_Toc13853863"/>
      <w:r>
        <w:rPr>
          <w:shd w:val="clear" w:color="auto" w:fill="FFFFFF"/>
        </w:rPr>
        <w:t>Requirements</w:t>
      </w:r>
      <w:bookmarkEnd w:id="5"/>
      <w:bookmarkEnd w:id="6"/>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7" w:name="_Toc13853864"/>
      <w:r>
        <w:lastRenderedPageBreak/>
        <w:t>Detailed Description</w:t>
      </w:r>
      <w:bookmarkEnd w:id="7"/>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8" w:name="_Toc13853865"/>
      <w:r>
        <w:t xml:space="preserve">Functional </w:t>
      </w:r>
      <w:r w:rsidR="006B30F4">
        <w:t>Block Diagram</w:t>
      </w:r>
      <w:bookmarkEnd w:id="8"/>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9" w:name="_Ref13853713"/>
      <w:bookmarkStart w:id="10" w:name="_Toc13853866"/>
      <w:r>
        <w:t xml:space="preserve">Battery </w:t>
      </w:r>
      <w:r w:rsidR="002E3A48">
        <w:t>C</w:t>
      </w:r>
      <w:r>
        <w:t>harger</w:t>
      </w:r>
      <w:bookmarkEnd w:id="9"/>
      <w:bookmarkEnd w:id="10"/>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1" w:name="_Ref13853261"/>
      <w:bookmarkStart w:id="12" w:name="_Toc13853867"/>
      <w:r>
        <w:t>UART to USB</w:t>
      </w:r>
      <w:bookmarkEnd w:id="11"/>
      <w:bookmarkEnd w:id="12"/>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3" w:name="_Toc13853868"/>
      <w:r>
        <w:t>Schematic</w:t>
      </w:r>
      <w:bookmarkEnd w:id="13"/>
    </w:p>
    <w:p w14:paraId="6F95B4BC" w14:textId="3E706D4D" w:rsidR="00E975A5" w:rsidRDefault="00DC4991" w:rsidP="00A746FC">
      <w:pPr>
        <w:pStyle w:val="Heading3"/>
      </w:pPr>
      <w:bookmarkStart w:id="14" w:name="_Ref97748"/>
      <w:bookmarkStart w:id="15" w:name="_Toc13853869"/>
      <w:r>
        <w:t>Battery Charger</w:t>
      </w:r>
      <w:bookmarkEnd w:id="14"/>
      <w:bookmarkEnd w:id="15"/>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7B7E7F"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7B7E7F"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6" w:name="_Toc13853870"/>
      <w:r>
        <w:t xml:space="preserve">UART </w:t>
      </w:r>
      <w:r w:rsidR="00E70C74">
        <w:t>t</w:t>
      </w:r>
      <w:r>
        <w:t xml:space="preserve">o USB </w:t>
      </w:r>
      <w:r w:rsidR="00C73C78">
        <w:t>Transceiver</w:t>
      </w:r>
      <w:bookmarkEnd w:id="16"/>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7" w:name="_Toc13853871"/>
      <w:r>
        <w:t>Board</w:t>
      </w:r>
      <w:bookmarkEnd w:id="17"/>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8" w:name="_Toc13853872"/>
      <w:r>
        <w:t>Layout Constraints</w:t>
      </w:r>
      <w:bookmarkEnd w:id="18"/>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9" w:name="_Toc13853873"/>
      <w:r>
        <w:lastRenderedPageBreak/>
        <w:t>Testing</w:t>
      </w:r>
      <w:bookmarkEnd w:id="19"/>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20" w:name="_Toc13853874"/>
      <w:r>
        <w:t>Before First Power-On Check</w:t>
      </w:r>
      <w:bookmarkEnd w:id="20"/>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1" w:name="_Toc13853875"/>
      <w:r>
        <w:t>Test Instructions</w:t>
      </w:r>
      <w:bookmarkEnd w:id="21"/>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2" w:name="_Toc13853876"/>
      <w:r>
        <w:t>Test Data</w:t>
      </w:r>
      <w:bookmarkEnd w:id="22"/>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3" w:name="_Toc13853877"/>
      <w:r>
        <w:t>Test Notes</w:t>
      </w:r>
      <w:bookmarkEnd w:id="23"/>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4" w:name="_Toc13853878"/>
      <w:r>
        <w:t>UART to USB</w:t>
      </w:r>
      <w:bookmarkEnd w:id="24"/>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D09F900"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5A4A33">
        <w:t>UART to USB</w:t>
      </w:r>
      <w:r>
        <w:fldChar w:fldCharType="end"/>
      </w:r>
    </w:p>
    <w:p w14:paraId="3E5C8D91" w14:textId="79E4B90A" w:rsidR="004A6573" w:rsidRDefault="001F0C89" w:rsidP="004A6573">
      <w:pPr>
        <w:pStyle w:val="Heading3"/>
      </w:pPr>
      <w:bookmarkStart w:id="25" w:name="_Toc13853879"/>
      <w:r>
        <w:t>Test Instructions</w:t>
      </w:r>
      <w:bookmarkEnd w:id="25"/>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6" w:name="_Toc13853880"/>
      <w:r>
        <w:t>Test Data</w:t>
      </w:r>
      <w:bookmarkEnd w:id="26"/>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3312694C" w:rsidR="004A6573" w:rsidRDefault="004A6573" w:rsidP="004A6573">
      <w:pPr>
        <w:pStyle w:val="Heading3"/>
      </w:pPr>
      <w:bookmarkStart w:id="27" w:name="_Toc13853881"/>
      <w:r>
        <w:t>Test Notes</w:t>
      </w:r>
      <w:bookmarkEnd w:id="27"/>
    </w:p>
    <w:p w14:paraId="645E5449" w14:textId="3EDA8538" w:rsidR="00DA533B" w:rsidRPr="00DA533B" w:rsidRDefault="00FD3BB3" w:rsidP="004C1798">
      <w:pPr>
        <w:ind w:firstLine="576"/>
      </w:pPr>
      <w:r>
        <w:t>Delete me if no notes are required.</w:t>
      </w:r>
    </w:p>
    <w:p w14:paraId="45587BBA" w14:textId="36E979FA" w:rsidR="004A6573" w:rsidRDefault="004A6573" w:rsidP="004A6573">
      <w:pPr>
        <w:pStyle w:val="Heading2"/>
      </w:pPr>
      <w:bookmarkStart w:id="28" w:name="_Toc13853882"/>
      <w:r>
        <w:t>Charging Voltage</w:t>
      </w:r>
      <w:bookmarkEnd w:id="28"/>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AC9146A" w:rsidR="004A6573" w:rsidRDefault="004A6573" w:rsidP="004A6573">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22096F2A" w14:textId="20C23992" w:rsidR="004A6573" w:rsidRDefault="004A6573" w:rsidP="004A6573">
      <w:pPr>
        <w:pStyle w:val="Heading3"/>
      </w:pPr>
      <w:bookmarkStart w:id="29" w:name="_Toc13853883"/>
      <w:r>
        <w:t>Test Instructions</w:t>
      </w:r>
      <w:bookmarkEnd w:id="29"/>
    </w:p>
    <w:p w14:paraId="56275966" w14:textId="42EBE5BD" w:rsidR="00BC519C" w:rsidRPr="00BC519C" w:rsidRDefault="00881A51" w:rsidP="00317DEF">
      <w:pPr>
        <w:ind w:left="720"/>
      </w:pPr>
      <w:r>
        <w:t>Apply various loads to the output and then measure the output voltage at the output connector.</w:t>
      </w:r>
    </w:p>
    <w:p w14:paraId="41E4AF4E" w14:textId="77777777" w:rsidR="004A6573" w:rsidRDefault="004A6573" w:rsidP="004A6573">
      <w:pPr>
        <w:pStyle w:val="Heading3"/>
      </w:pPr>
      <w:bookmarkStart w:id="30" w:name="_Toc13853884"/>
      <w:r>
        <w:t>Test Data</w:t>
      </w:r>
      <w:bookmarkEnd w:id="30"/>
    </w:p>
    <w:tbl>
      <w:tblPr>
        <w:tblStyle w:val="TableGrid"/>
        <w:tblW w:w="9540" w:type="dxa"/>
        <w:tblInd w:w="-95" w:type="dxa"/>
        <w:tblCellMar>
          <w:left w:w="115" w:type="dxa"/>
          <w:right w:w="115" w:type="dxa"/>
        </w:tblCellMar>
        <w:tblLook w:val="04A0" w:firstRow="1" w:lastRow="0" w:firstColumn="1" w:lastColumn="0" w:noHBand="0" w:noVBand="1"/>
      </w:tblPr>
      <w:tblGrid>
        <w:gridCol w:w="1352"/>
        <w:gridCol w:w="1327"/>
        <w:gridCol w:w="2427"/>
        <w:gridCol w:w="4434"/>
      </w:tblGrid>
      <w:tr w:rsidR="00264D44" w14:paraId="3C7BDF07" w14:textId="77777777" w:rsidTr="00376C77">
        <w:trPr>
          <w:trHeight w:val="323"/>
          <w:tblHeader/>
        </w:trPr>
        <w:tc>
          <w:tcPr>
            <w:tcW w:w="9540" w:type="dxa"/>
            <w:gridSpan w:val="4"/>
            <w:shd w:val="clear" w:color="auto" w:fill="ECA1AE" w:themeFill="background2" w:themeFillTint="66"/>
            <w:vAlign w:val="center"/>
          </w:tcPr>
          <w:p w14:paraId="7D262C3B" w14:textId="5F949879" w:rsidR="00264D44" w:rsidRDefault="00AA4D25" w:rsidP="00376C77">
            <w:pPr>
              <w:jc w:val="center"/>
            </w:pPr>
            <w:r>
              <w:t>V</w:t>
            </w:r>
            <w:r w:rsidRPr="00AA4D25">
              <w:t>oltage should be measured at the output connector</w:t>
            </w:r>
          </w:p>
        </w:tc>
      </w:tr>
      <w:tr w:rsidR="00BB7A7A" w14:paraId="54449BCD" w14:textId="77777777" w:rsidTr="00BB7A7A">
        <w:trPr>
          <w:trHeight w:val="350"/>
          <w:tblHeader/>
        </w:trPr>
        <w:tc>
          <w:tcPr>
            <w:tcW w:w="0" w:type="auto"/>
            <w:shd w:val="clear" w:color="auto" w:fill="ECA1AE" w:themeFill="background2" w:themeFillTint="66"/>
            <w:vAlign w:val="center"/>
          </w:tcPr>
          <w:p w14:paraId="3ACA0338" w14:textId="37D91247" w:rsidR="00BB7A7A" w:rsidRDefault="00BB7A7A" w:rsidP="00BB7A7A">
            <w:pPr>
              <w:jc w:val="center"/>
            </w:pPr>
            <w:r>
              <w:t>Load</w:t>
            </w:r>
          </w:p>
        </w:tc>
        <w:tc>
          <w:tcPr>
            <w:tcW w:w="0" w:type="auto"/>
            <w:shd w:val="clear" w:color="auto" w:fill="ECA1AE" w:themeFill="background2" w:themeFillTint="66"/>
            <w:vAlign w:val="center"/>
          </w:tcPr>
          <w:p w14:paraId="7727D24D" w14:textId="78C0E5D9" w:rsidR="00BB7A7A" w:rsidRDefault="00BB7A7A" w:rsidP="00BB7A7A">
            <w:pPr>
              <w:jc w:val="center"/>
            </w:pPr>
            <w:r>
              <w:t>Voltage</w:t>
            </w:r>
          </w:p>
        </w:tc>
        <w:tc>
          <w:tcPr>
            <w:tcW w:w="0" w:type="auto"/>
            <w:shd w:val="clear" w:color="auto" w:fill="ECA1AE" w:themeFill="background2" w:themeFillTint="66"/>
            <w:vAlign w:val="center"/>
          </w:tcPr>
          <w:p w14:paraId="4DBBCE1B" w14:textId="77777777" w:rsidR="00BB7A7A" w:rsidRDefault="00BB7A7A" w:rsidP="00BB7A7A">
            <w:pPr>
              <w:jc w:val="center"/>
            </w:pPr>
            <w:r>
              <w:t>Passing Criteria</w:t>
            </w:r>
          </w:p>
        </w:tc>
        <w:tc>
          <w:tcPr>
            <w:tcW w:w="3742" w:type="dxa"/>
            <w:shd w:val="clear" w:color="auto" w:fill="ECA1AE" w:themeFill="background2" w:themeFillTint="66"/>
            <w:vAlign w:val="center"/>
          </w:tcPr>
          <w:p w14:paraId="38DEBEA5" w14:textId="77777777" w:rsidR="00BB7A7A" w:rsidRDefault="00BB7A7A" w:rsidP="00BB7A7A">
            <w:pPr>
              <w:jc w:val="center"/>
            </w:pPr>
            <w:r>
              <w:t>Pass / Fail</w:t>
            </w:r>
          </w:p>
        </w:tc>
      </w:tr>
      <w:tr w:rsidR="00BB7A7A" w14:paraId="162C0A05" w14:textId="77777777" w:rsidTr="00BB7A7A">
        <w:trPr>
          <w:trHeight w:val="274"/>
        </w:trPr>
        <w:tc>
          <w:tcPr>
            <w:tcW w:w="0" w:type="auto"/>
          </w:tcPr>
          <w:p w14:paraId="05E81CF8" w14:textId="1D949728" w:rsidR="00BB7A7A" w:rsidRDefault="00BB7A7A" w:rsidP="00BB7A7A">
            <w:pPr>
              <w:jc w:val="center"/>
            </w:pPr>
            <w:r>
              <w:t>No load</w:t>
            </w:r>
          </w:p>
        </w:tc>
        <w:tc>
          <w:tcPr>
            <w:tcW w:w="0" w:type="auto"/>
            <w:vAlign w:val="center"/>
          </w:tcPr>
          <w:p w14:paraId="6719FBD6" w14:textId="257EA0B6" w:rsidR="00BB7A7A" w:rsidRDefault="00BB7A7A" w:rsidP="00BB7A7A">
            <w:pPr>
              <w:jc w:val="center"/>
            </w:pPr>
          </w:p>
        </w:tc>
        <w:tc>
          <w:tcPr>
            <w:tcW w:w="0" w:type="auto"/>
            <w:shd w:val="clear" w:color="auto" w:fill="FFFFFF" w:themeFill="background1"/>
            <w:vAlign w:val="center"/>
          </w:tcPr>
          <w:p w14:paraId="6ADF1DF3" w14:textId="05043D77" w:rsidR="00BB7A7A" w:rsidRDefault="00BB7A7A" w:rsidP="00BB7A7A">
            <w:pPr>
              <w:jc w:val="center"/>
            </w:pPr>
            <m:oMathPara>
              <m:oMath>
                <m:r>
                  <w:rPr>
                    <w:rFonts w:ascii="Cambria Math" w:hAnsi="Cambria Math"/>
                  </w:rPr>
                  <m:t>4.1V&lt;V&lt;4.2V</m:t>
                </m:r>
              </m:oMath>
            </m:oMathPara>
          </w:p>
        </w:tc>
        <w:tc>
          <w:tcPr>
            <w:tcW w:w="3742" w:type="dxa"/>
            <w:vAlign w:val="center"/>
          </w:tcPr>
          <w:p w14:paraId="0C8CF1FC" w14:textId="77777777" w:rsidR="00BB7A7A" w:rsidRDefault="00BB7A7A" w:rsidP="00BB7A7A">
            <w:pPr>
              <w:jc w:val="center"/>
            </w:pPr>
          </w:p>
        </w:tc>
      </w:tr>
      <w:tr w:rsidR="00BB7A7A" w14:paraId="15E54F1E" w14:textId="77777777" w:rsidTr="00BB7A7A">
        <w:trPr>
          <w:trHeight w:val="274"/>
        </w:trPr>
        <w:tc>
          <w:tcPr>
            <w:tcW w:w="0" w:type="auto"/>
          </w:tcPr>
          <w:p w14:paraId="3E633766" w14:textId="470FD89F" w:rsidR="00BB7A7A" w:rsidRDefault="00BB7A7A" w:rsidP="00BB7A7A">
            <w:pPr>
              <w:jc w:val="center"/>
            </w:pPr>
            <w:r>
              <w:t>500mA</w:t>
            </w:r>
          </w:p>
        </w:tc>
        <w:tc>
          <w:tcPr>
            <w:tcW w:w="0" w:type="auto"/>
            <w:vAlign w:val="center"/>
          </w:tcPr>
          <w:p w14:paraId="32892182" w14:textId="146694B2" w:rsidR="00BB7A7A" w:rsidRDefault="00BB7A7A" w:rsidP="00BB7A7A">
            <w:pPr>
              <w:jc w:val="center"/>
            </w:pPr>
          </w:p>
        </w:tc>
        <w:tc>
          <w:tcPr>
            <w:tcW w:w="0" w:type="auto"/>
            <w:shd w:val="clear" w:color="auto" w:fill="FFFFFF" w:themeFill="background1"/>
            <w:vAlign w:val="center"/>
          </w:tcPr>
          <w:p w14:paraId="51D73AD6" w14:textId="4C2F5157" w:rsidR="00BB7A7A" w:rsidRDefault="00BB7A7A" w:rsidP="00BB7A7A">
            <w:pPr>
              <w:jc w:val="center"/>
            </w:pPr>
            <m:oMathPara>
              <m:oMath>
                <m:r>
                  <w:rPr>
                    <w:rFonts w:ascii="Cambria Math" w:hAnsi="Cambria Math"/>
                  </w:rPr>
                  <m:t>4.1V&lt;V&lt;4.2V</m:t>
                </m:r>
              </m:oMath>
            </m:oMathPara>
          </w:p>
        </w:tc>
        <w:tc>
          <w:tcPr>
            <w:tcW w:w="3742" w:type="dxa"/>
            <w:vAlign w:val="center"/>
          </w:tcPr>
          <w:p w14:paraId="48F90FF0" w14:textId="77777777" w:rsidR="00BB7A7A" w:rsidRDefault="00BB7A7A" w:rsidP="00BB7A7A">
            <w:pPr>
              <w:jc w:val="center"/>
            </w:pPr>
          </w:p>
        </w:tc>
      </w:tr>
    </w:tbl>
    <w:p w14:paraId="1918FF14" w14:textId="6ED95B40" w:rsidR="004A6573" w:rsidRDefault="004A6573" w:rsidP="004A6573">
      <w:pPr>
        <w:pStyle w:val="Heading3"/>
      </w:pPr>
      <w:bookmarkStart w:id="31" w:name="_Toc13853885"/>
      <w:r>
        <w:t>Test Notes</w:t>
      </w:r>
      <w:bookmarkEnd w:id="31"/>
    </w:p>
    <w:p w14:paraId="238E8D0E" w14:textId="421984FC" w:rsidR="00881A51" w:rsidRPr="00881A51" w:rsidRDefault="00881A51" w:rsidP="00881A51">
      <w:pPr>
        <w:ind w:firstLine="720"/>
      </w:pPr>
      <w:r>
        <w:t>Delete me if no notes are required.</w:t>
      </w:r>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47C3B4AD" w:rsidR="004A6573" w:rsidRDefault="004A6573" w:rsidP="004A6573">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784714C0" w14:textId="77777777" w:rsidR="004A6573" w:rsidRDefault="004A6573" w:rsidP="004A6573">
      <w:pPr>
        <w:pStyle w:val="Heading3"/>
      </w:pPr>
      <w:bookmarkStart w:id="33" w:name="_Toc13853887"/>
      <w:r>
        <w:lastRenderedPageBreak/>
        <w:t>Test Instructions</w:t>
      </w:r>
      <w:bookmarkEnd w:id="33"/>
    </w:p>
    <w:p w14:paraId="47906357" w14:textId="108E03F2" w:rsidR="004C1798" w:rsidRPr="00F52549" w:rsidRDefault="00A427D8" w:rsidP="004C1798">
      <w:pPr>
        <w:ind w:left="576"/>
      </w:pPr>
      <w:r>
        <w:t xml:space="preserve">Apply an increasing load </w:t>
      </w:r>
      <w:r w:rsidR="00714762">
        <w:t>to the output until the current no longer increases.</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474F9651" w:rsidR="004A6573" w:rsidRDefault="005C78E0" w:rsidP="00B40777">
            <w:pPr>
              <w:jc w:val="center"/>
            </w:pPr>
            <w:r>
              <w:t>Measure the current at the output connector</w:t>
            </w:r>
          </w:p>
        </w:tc>
      </w:tr>
      <w:tr w:rsidR="004A6573" w14:paraId="290D7CCA" w14:textId="77777777" w:rsidTr="00894787">
        <w:trPr>
          <w:tblHeader/>
        </w:trPr>
        <w:tc>
          <w:tcPr>
            <w:tcW w:w="1666" w:type="pct"/>
            <w:shd w:val="clear" w:color="auto" w:fill="ECA1AE" w:themeFill="background2" w:themeFillTint="66"/>
            <w:vAlign w:val="center"/>
          </w:tcPr>
          <w:p w14:paraId="40AEDB53" w14:textId="0CEFF429" w:rsidR="004A6573" w:rsidRDefault="005D176B" w:rsidP="00B40777">
            <w:pPr>
              <w:jc w:val="center"/>
            </w:pPr>
            <w:r>
              <w:t>Max current</w:t>
            </w: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8"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894787">
        <w:tc>
          <w:tcPr>
            <w:tcW w:w="1666" w:type="pct"/>
            <w:vAlign w:val="center"/>
          </w:tcPr>
          <w:p w14:paraId="05791040" w14:textId="7DD8AD49" w:rsidR="004A6573" w:rsidRDefault="004A6573" w:rsidP="00B40777">
            <w:pPr>
              <w:jc w:val="center"/>
            </w:pPr>
          </w:p>
        </w:tc>
        <w:tc>
          <w:tcPr>
            <w:tcW w:w="1666" w:type="pct"/>
            <w:shd w:val="clear" w:color="auto" w:fill="FFFFFF" w:themeFill="background1"/>
            <w:vAlign w:val="center"/>
          </w:tcPr>
          <w:p w14:paraId="107129F0" w14:textId="610C33B7" w:rsidR="004A6573" w:rsidRDefault="00A20226" w:rsidP="00B40777">
            <w:pPr>
              <w:jc w:val="center"/>
            </w:pPr>
            <m:oMathPara>
              <m:oMath>
                <m:r>
                  <w:rPr>
                    <w:rFonts w:ascii="Cambria Math" w:hAnsi="Cambria Math"/>
                  </w:rPr>
                  <m:t>700mA&lt;I&lt;800mA</m:t>
                </m:r>
              </m:oMath>
            </m:oMathPara>
          </w:p>
        </w:tc>
        <w:tc>
          <w:tcPr>
            <w:tcW w:w="1668" w:type="pct"/>
            <w:vAlign w:val="center"/>
          </w:tcPr>
          <w:p w14:paraId="6062A8FD" w14:textId="77777777" w:rsidR="004A6573" w:rsidRDefault="004A6573" w:rsidP="00B40777">
            <w:pPr>
              <w:jc w:val="center"/>
            </w:pPr>
          </w:p>
        </w:tc>
      </w:tr>
    </w:tbl>
    <w:p w14:paraId="46E7C400" w14:textId="377010E6" w:rsidR="004A6573" w:rsidRDefault="004A6573" w:rsidP="004A6573">
      <w:pPr>
        <w:pStyle w:val="Heading3"/>
      </w:pPr>
      <w:bookmarkStart w:id="35" w:name="_Toc13853889"/>
      <w:r>
        <w:t>Test Notes</w:t>
      </w:r>
      <w:bookmarkEnd w:id="35"/>
    </w:p>
    <w:p w14:paraId="61450C30" w14:textId="1C3DEF66" w:rsidR="008D2529" w:rsidRPr="008D2529" w:rsidRDefault="008D2529" w:rsidP="008D2529">
      <w:pPr>
        <w:ind w:firstLine="720"/>
      </w:pPr>
      <w:r>
        <w:t>Delete me if no notes are required.</w:t>
      </w:r>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2D15B8C" w:rsidR="00114114" w:rsidRDefault="00114114" w:rsidP="00114114">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3F1D6F71" w:rsidR="00114114" w:rsidRPr="004A6573" w:rsidRDefault="00B42748" w:rsidP="00101485">
      <w:pPr>
        <w:ind w:left="576"/>
      </w:pPr>
      <w:r>
        <w:t>Attach a battery discharge at 3.3V</w:t>
      </w:r>
      <w:r w:rsidR="006D2F85">
        <w:t xml:space="preserve"> to the output and then turn on the charging and let it charge for 30 minutes. Then verify that the battery voltage has increased.</w:t>
      </w: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3CF645C" w:rsidR="00114114" w:rsidRDefault="005C78E0" w:rsidP="00B40777">
            <w:pPr>
              <w:jc w:val="center"/>
            </w:pPr>
            <w:r>
              <w:t>Measure the voltage of the battery</w:t>
            </w:r>
          </w:p>
        </w:tc>
      </w:tr>
      <w:tr w:rsidR="00114114" w14:paraId="4671DBBC" w14:textId="77777777" w:rsidTr="0036557D">
        <w:trPr>
          <w:tblHeader/>
        </w:trPr>
        <w:tc>
          <w:tcPr>
            <w:tcW w:w="1666" w:type="pct"/>
            <w:shd w:val="clear" w:color="auto" w:fill="ECA1AE" w:themeFill="background2" w:themeFillTint="66"/>
            <w:vAlign w:val="center"/>
          </w:tcPr>
          <w:p w14:paraId="68A0D054" w14:textId="05B997D0" w:rsidR="00114114" w:rsidRDefault="0082531A" w:rsidP="00B40777">
            <w:pPr>
              <w:jc w:val="center"/>
            </w:pPr>
            <w:r>
              <w:t>Voltage increase</w:t>
            </w: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8"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36557D">
        <w:tc>
          <w:tcPr>
            <w:tcW w:w="1666" w:type="pct"/>
            <w:vAlign w:val="center"/>
          </w:tcPr>
          <w:p w14:paraId="19078AE0" w14:textId="3339BBB0" w:rsidR="00114114" w:rsidRDefault="00114114" w:rsidP="00B40777">
            <w:pPr>
              <w:jc w:val="center"/>
            </w:pPr>
          </w:p>
        </w:tc>
        <w:tc>
          <w:tcPr>
            <w:tcW w:w="1666" w:type="pct"/>
            <w:shd w:val="clear" w:color="auto" w:fill="FFFFFF" w:themeFill="background1"/>
            <w:vAlign w:val="center"/>
          </w:tcPr>
          <w:p w14:paraId="5167631B" w14:textId="79110068" w:rsidR="00B727E2" w:rsidRPr="00B727E2" w:rsidRDefault="00B727E2" w:rsidP="00B727E2">
            <w:pPr>
              <w:jc w:val="center"/>
              <w:rPr>
                <w:rFonts w:eastAsiaTheme="minorEastAsia"/>
              </w:rPr>
            </w:pPr>
            <m:oMathPara>
              <m:oMath>
                <m:r>
                  <m:rPr>
                    <m:sty m:val="p"/>
                  </m:rPr>
                  <w:rPr>
                    <w:rFonts w:ascii="Cambria Math" w:hAnsi="Cambria Math"/>
                  </w:rPr>
                  <m:t>Δ</m:t>
                </m:r>
                <m:r>
                  <w:rPr>
                    <w:rFonts w:ascii="Cambria Math" w:hAnsi="Cambria Math"/>
                  </w:rPr>
                  <m:t>V&lt;100mV</m:t>
                </m:r>
              </m:oMath>
            </m:oMathPara>
          </w:p>
        </w:tc>
        <w:tc>
          <w:tcPr>
            <w:tcW w:w="1668" w:type="pct"/>
            <w:vAlign w:val="center"/>
          </w:tcPr>
          <w:p w14:paraId="0651D156"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44279" w14:textId="77777777" w:rsidR="007B7E7F" w:rsidRDefault="007B7E7F" w:rsidP="002C61F9">
      <w:pPr>
        <w:spacing w:after="0" w:line="240" w:lineRule="auto"/>
      </w:pPr>
      <w:r>
        <w:separator/>
      </w:r>
    </w:p>
  </w:endnote>
  <w:endnote w:type="continuationSeparator" w:id="0">
    <w:p w14:paraId="4DC57E89" w14:textId="77777777" w:rsidR="007B7E7F" w:rsidRDefault="007B7E7F"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0AEB2B5-B343-4922-82E5-FFA70789561E}"/>
    <w:embedBold r:id="rId2" w:fontKey="{D0104735-8FF3-4809-AB32-98A30BEC2323}"/>
    <w:embedItalic r:id="rId3" w:fontKey="{8C7188CE-086D-4293-8812-03BB061FD756}"/>
  </w:font>
  <w:font w:name="Comfortaa">
    <w:altName w:val="Calibri"/>
    <w:charset w:val="00"/>
    <w:family w:val="auto"/>
    <w:pitch w:val="variable"/>
    <w:sig w:usb0="20000287" w:usb1="00000002" w:usb2="00000000" w:usb3="00000000" w:csb0="0000019F" w:csb1="00000000"/>
    <w:embedRegular r:id="rId4" w:fontKey="{0A732864-A8E6-4D5E-BAF2-08A6CBA61E1C}"/>
    <w:embedBold r:id="rId5" w:fontKey="{BD324E48-B0A8-4D88-AD42-5904A6E2FC08}"/>
    <w:embedItalic r:id="rId6" w:fontKey="{816AD480-BED0-4E91-BA49-879F595E13A3}"/>
  </w:font>
  <w:font w:name="Neuton">
    <w:charset w:val="00"/>
    <w:family w:val="auto"/>
    <w:pitch w:val="variable"/>
    <w:sig w:usb0="A0000827" w:usb1="10000002" w:usb2="00000000" w:usb3="00000000" w:csb0="800000B3" w:csb1="00000000"/>
    <w:embedRegular r:id="rId7" w:fontKey="{1A1C4C30-273E-4497-AEBD-5BB845F43CBD}"/>
    <w:embedBold r:id="rId8" w:fontKey="{E4A50122-9BFB-4CDE-9BD8-F4EFC1FA9A44}"/>
    <w:embedItalic r:id="rId9" w:fontKey="{B605D3BD-DD2E-4418-98B7-FFA9371B517B}"/>
  </w:font>
  <w:font w:name="Cambria">
    <w:panose1 w:val="02040503050406030204"/>
    <w:charset w:val="00"/>
    <w:family w:val="roman"/>
    <w:pitch w:val="variable"/>
    <w:sig w:usb0="E00006FF" w:usb1="420024FF" w:usb2="02000000" w:usb3="00000000" w:csb0="0000019F" w:csb1="00000000"/>
    <w:embedRegular r:id="rId10" w:fontKey="{5C7938F3-FECF-4FAB-862D-4E69A2B80331}"/>
    <w:embedBold r:id="rId11" w:fontKey="{E6DE391A-C5B6-4D86-99A7-7C5B668A14BB}"/>
    <w:embedItalic r:id="rId12" w:fontKey="{48FADFB6-26F4-4F3C-8592-D2D1BCF4A41D}"/>
  </w:font>
  <w:font w:name="Tahoma">
    <w:panose1 w:val="020B0604030504040204"/>
    <w:charset w:val="00"/>
    <w:family w:val="swiss"/>
    <w:pitch w:val="variable"/>
    <w:sig w:usb0="E1002EFF" w:usb1="C000605B" w:usb2="00000029" w:usb3="00000000" w:csb0="000101FF" w:csb1="00000000"/>
    <w:embedRegular r:id="rId13" w:fontKey="{994E6C62-DE18-4734-8B8B-89F953511D89}"/>
  </w:font>
  <w:font w:name="Cambria Math">
    <w:panose1 w:val="02040503050406030204"/>
    <w:charset w:val="00"/>
    <w:family w:val="roman"/>
    <w:pitch w:val="variable"/>
    <w:sig w:usb0="E00006FF" w:usb1="420024FF" w:usb2="02000000" w:usb3="00000000" w:csb0="0000019F" w:csb1="00000000"/>
    <w:embedRegular r:id="rId14" w:fontKey="{26E5E3A8-838C-429B-854A-0FD0C357E31A}"/>
    <w:embedItalic r:id="rId15" w:fontKey="{FC25EDC8-C332-487C-B2B7-919C9D25261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5F33A231"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5A4A33">
      <w:rPr>
        <w:rFonts w:ascii="Neuton" w:hAnsi="Neuton"/>
        <w:noProof/>
        <w:color w:val="5E6A71" w:themeColor="text2"/>
        <w:sz w:val="32"/>
      </w:rPr>
      <w:t>22 September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F82AF" w14:textId="77777777" w:rsidR="007B7E7F" w:rsidRDefault="007B7E7F" w:rsidP="002C61F9">
      <w:pPr>
        <w:spacing w:after="0" w:line="240" w:lineRule="auto"/>
      </w:pPr>
      <w:r>
        <w:separator/>
      </w:r>
    </w:p>
  </w:footnote>
  <w:footnote w:type="continuationSeparator" w:id="0">
    <w:p w14:paraId="4AB5095F" w14:textId="77777777" w:rsidR="007B7E7F" w:rsidRDefault="007B7E7F"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7B7E7F"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7B7E7F"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NKoFAG5v+L0t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87D95"/>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548D8"/>
    <w:rsid w:val="002622F7"/>
    <w:rsid w:val="00264D44"/>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3E36"/>
    <w:rsid w:val="002E5B14"/>
    <w:rsid w:val="002F2B3C"/>
    <w:rsid w:val="002F4FC2"/>
    <w:rsid w:val="003017B0"/>
    <w:rsid w:val="00302791"/>
    <w:rsid w:val="00305EA4"/>
    <w:rsid w:val="00307398"/>
    <w:rsid w:val="00310B1B"/>
    <w:rsid w:val="003112D0"/>
    <w:rsid w:val="00317DEF"/>
    <w:rsid w:val="0032441F"/>
    <w:rsid w:val="003356B7"/>
    <w:rsid w:val="00342F36"/>
    <w:rsid w:val="00344FF5"/>
    <w:rsid w:val="00346FA8"/>
    <w:rsid w:val="00354523"/>
    <w:rsid w:val="00362E84"/>
    <w:rsid w:val="00364EBC"/>
    <w:rsid w:val="003651F7"/>
    <w:rsid w:val="0036557D"/>
    <w:rsid w:val="00370A6F"/>
    <w:rsid w:val="00370A7A"/>
    <w:rsid w:val="00372214"/>
    <w:rsid w:val="003724C5"/>
    <w:rsid w:val="0037529D"/>
    <w:rsid w:val="00376C77"/>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95023"/>
    <w:rsid w:val="004A6573"/>
    <w:rsid w:val="004A70DF"/>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A4A33"/>
    <w:rsid w:val="005B1CDC"/>
    <w:rsid w:val="005B2207"/>
    <w:rsid w:val="005B679D"/>
    <w:rsid w:val="005C0826"/>
    <w:rsid w:val="005C4789"/>
    <w:rsid w:val="005C78E0"/>
    <w:rsid w:val="005D176B"/>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2F85"/>
    <w:rsid w:val="006D6589"/>
    <w:rsid w:val="006D65DF"/>
    <w:rsid w:val="006F02DC"/>
    <w:rsid w:val="006F3177"/>
    <w:rsid w:val="006F67C8"/>
    <w:rsid w:val="007026CD"/>
    <w:rsid w:val="00714762"/>
    <w:rsid w:val="007162A6"/>
    <w:rsid w:val="007215F2"/>
    <w:rsid w:val="00724CE3"/>
    <w:rsid w:val="00741612"/>
    <w:rsid w:val="007423FC"/>
    <w:rsid w:val="00744154"/>
    <w:rsid w:val="00744774"/>
    <w:rsid w:val="007556E0"/>
    <w:rsid w:val="00762C6F"/>
    <w:rsid w:val="00764630"/>
    <w:rsid w:val="00770489"/>
    <w:rsid w:val="0077444E"/>
    <w:rsid w:val="00774C6D"/>
    <w:rsid w:val="0077550A"/>
    <w:rsid w:val="00794491"/>
    <w:rsid w:val="007A640B"/>
    <w:rsid w:val="007B3D96"/>
    <w:rsid w:val="007B6067"/>
    <w:rsid w:val="007B7E7F"/>
    <w:rsid w:val="007D0A6F"/>
    <w:rsid w:val="007E1808"/>
    <w:rsid w:val="007E4FBC"/>
    <w:rsid w:val="007F31D4"/>
    <w:rsid w:val="007F4CCA"/>
    <w:rsid w:val="007F5711"/>
    <w:rsid w:val="00811656"/>
    <w:rsid w:val="0082531A"/>
    <w:rsid w:val="00835FC3"/>
    <w:rsid w:val="00846738"/>
    <w:rsid w:val="00847972"/>
    <w:rsid w:val="008515B4"/>
    <w:rsid w:val="00856BE9"/>
    <w:rsid w:val="00872EF1"/>
    <w:rsid w:val="00874534"/>
    <w:rsid w:val="0087717B"/>
    <w:rsid w:val="00881A51"/>
    <w:rsid w:val="00892822"/>
    <w:rsid w:val="00892E8E"/>
    <w:rsid w:val="00894787"/>
    <w:rsid w:val="00896084"/>
    <w:rsid w:val="008A3833"/>
    <w:rsid w:val="008A6130"/>
    <w:rsid w:val="008B0115"/>
    <w:rsid w:val="008B695D"/>
    <w:rsid w:val="008B739E"/>
    <w:rsid w:val="008C09B1"/>
    <w:rsid w:val="008C1EA3"/>
    <w:rsid w:val="008D1525"/>
    <w:rsid w:val="008D1BB2"/>
    <w:rsid w:val="008D2529"/>
    <w:rsid w:val="008F3D94"/>
    <w:rsid w:val="00901461"/>
    <w:rsid w:val="00907C7B"/>
    <w:rsid w:val="009106DA"/>
    <w:rsid w:val="00910FF5"/>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5954"/>
    <w:rsid w:val="00A16EDC"/>
    <w:rsid w:val="00A20226"/>
    <w:rsid w:val="00A22B3B"/>
    <w:rsid w:val="00A3446E"/>
    <w:rsid w:val="00A36ABE"/>
    <w:rsid w:val="00A427D8"/>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A4D25"/>
    <w:rsid w:val="00AB5056"/>
    <w:rsid w:val="00AB61E8"/>
    <w:rsid w:val="00AB629C"/>
    <w:rsid w:val="00AC2B3E"/>
    <w:rsid w:val="00AD091F"/>
    <w:rsid w:val="00AD624B"/>
    <w:rsid w:val="00AE660B"/>
    <w:rsid w:val="00AF4616"/>
    <w:rsid w:val="00B04E7F"/>
    <w:rsid w:val="00B10E32"/>
    <w:rsid w:val="00B311CA"/>
    <w:rsid w:val="00B31C74"/>
    <w:rsid w:val="00B37A6C"/>
    <w:rsid w:val="00B41567"/>
    <w:rsid w:val="00B42748"/>
    <w:rsid w:val="00B54CED"/>
    <w:rsid w:val="00B727E2"/>
    <w:rsid w:val="00B73792"/>
    <w:rsid w:val="00B82051"/>
    <w:rsid w:val="00B827DA"/>
    <w:rsid w:val="00B93A30"/>
    <w:rsid w:val="00B97524"/>
    <w:rsid w:val="00BA19BC"/>
    <w:rsid w:val="00BB152E"/>
    <w:rsid w:val="00BB1E85"/>
    <w:rsid w:val="00BB7A7A"/>
    <w:rsid w:val="00BC1B1A"/>
    <w:rsid w:val="00BC519C"/>
    <w:rsid w:val="00BC6F4C"/>
    <w:rsid w:val="00BD1912"/>
    <w:rsid w:val="00BD5FEA"/>
    <w:rsid w:val="00BD7A4F"/>
    <w:rsid w:val="00BE0081"/>
    <w:rsid w:val="00BE0595"/>
    <w:rsid w:val="00BE6D3A"/>
    <w:rsid w:val="00BF44E1"/>
    <w:rsid w:val="00C028B9"/>
    <w:rsid w:val="00C049BC"/>
    <w:rsid w:val="00C5341C"/>
    <w:rsid w:val="00C53CCE"/>
    <w:rsid w:val="00C6271A"/>
    <w:rsid w:val="00C6472D"/>
    <w:rsid w:val="00C6682F"/>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2D06"/>
    <w:rsid w:val="00DC4991"/>
    <w:rsid w:val="00DF0A5C"/>
    <w:rsid w:val="00DF2CB5"/>
    <w:rsid w:val="00DF457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0B8"/>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6B01"/>
    <w:rsid w:val="00F81728"/>
    <w:rsid w:val="00F91448"/>
    <w:rsid w:val="00F934FC"/>
    <w:rsid w:val="00F9375B"/>
    <w:rsid w:val="00FA0EB7"/>
    <w:rsid w:val="00FA1627"/>
    <w:rsid w:val="00FB088E"/>
    <w:rsid w:val="00FB1BE9"/>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60B5BC-A708-4DB7-A5F1-78709BE58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6</TotalTime>
  <Pages>10</Pages>
  <Words>1752</Words>
  <Characters>999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57</cp:revision>
  <cp:lastPrinted>2019-09-22T19:02:00Z</cp:lastPrinted>
  <dcterms:created xsi:type="dcterms:W3CDTF">2017-11-08T19:19:00Z</dcterms:created>
  <dcterms:modified xsi:type="dcterms:W3CDTF">2019-09-22T19:02: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